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Musc blanc BOOST Kerze 1%</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p w:rsidR="00827634" w:rsidRPr="0069446B" w:rsidP="009E5102" w14:paraId="29F388B8" w14:textId="4336E5B9">
      <w:pPr>
        <w:pStyle w:val="SDSTextNormal"/>
        <w:rPr>
          <w:noProof/>
        </w:rPr>
      </w:pPr>
      <w:r w:rsidRPr="0069446B">
        <w:rPr>
          <w:noProof/>
        </w:rPr>
        <w:t>Nicht eingestuft</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Nach unserem Kenntnisstand birgt dieses Produkt bei Einhaltung guter Arbeitshygiene keine besonderen Risik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sidR="00FA7F7F">
              <w:rPr>
                <w:noProof/>
              </w:rPr>
              <w:t>EUH208 - Enthält Isoeugenol.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7-54-1</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590-7</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0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500 mg/kg Körpergewicht)</w:t>
              <w:br/>
              <w:t>Acute Tox. 4 (Dermal), H312 (ATE=1100 mg/kg Körpergewicht)</w:t>
              <w:br/>
              <w:t>Acute Tox. 4 (Inhalativ),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zifische Konzentrationsgrenzwerte</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ktidentifikato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zifische Konzentrationsgrenzwerte</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ldehyd. Moschus.</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pezifische Zielorgan-Toxizität bei einmaliger Exposit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Kann die Atemwege reize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Musc blanc BOOST Kerze 1%</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Musc blanc BOOST Kerze 1%</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isoeugenol (97-54-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isoeugen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nwg, Nicht wassergefährdend (Unterliegt nicht der Verordnung über Anlagen zum Umgang mit wassergefährdenden Stoffen (AwSV)).</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inhalativ),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zifische Zielorgan-Toxizität (einmalige Exposition), Kategorie 3, Atemwegsreizung</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Hautkontakt.</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Einatm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die Atemwege reiz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Isoeugenol. Kann allergische Reaktionen hervorruf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8.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8.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Musc blanc BOOST Kerze 1%</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Musc blanc BOOST Kerze 1%</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8.04.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40450A4F-E09B-4B7F-B0E5-51A39612D859}"/>
</file>

<file path=customXml/itemProps3.xml><?xml version="1.0" encoding="utf-8"?>
<ds:datastoreItem xmlns:ds="http://schemas.openxmlformats.org/officeDocument/2006/customXml" ds:itemID="{46047169-63AC-403C-9E2B-A6FCCDA91EF5}"/>
</file>

<file path=customXml/itemProps4.xml><?xml version="1.0" encoding="utf-8"?>
<ds:datastoreItem xmlns:ds="http://schemas.openxmlformats.org/officeDocument/2006/customXml" ds:itemID="{7C687BB5-A121-42E5-AEE1-01795A5E6130}"/>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